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0AFE" w:rsidRDefault="00EF0AFE" w:rsidP="00EF0A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CD08CD3" wp14:editId="47B76400">
                <wp:simplePos x="0" y="0"/>
                <wp:positionH relativeFrom="column">
                  <wp:posOffset>-87366</wp:posOffset>
                </wp:positionH>
                <wp:positionV relativeFrom="paragraph">
                  <wp:posOffset>-448359</wp:posOffset>
                </wp:positionV>
                <wp:extent cx="7395210" cy="2800350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5210" cy="2800350"/>
                          <a:chOff x="0" y="0"/>
                          <a:chExt cx="7395210" cy="2800350"/>
                        </a:xfrm>
                      </wpg:grpSpPr>
                      <wps:wsp>
                        <wps:cNvPr id="2" name="Rounded Rectangle 2"/>
                        <wps:cNvSpPr/>
                        <wps:spPr>
                          <a:xfrm>
                            <a:off x="0" y="0"/>
                            <a:ext cx="4114800" cy="1645920"/>
                          </a:xfrm>
                          <a:prstGeom prst="roundRect">
                            <a:avLst/>
                          </a:prstGeom>
                          <a:blipFill>
                            <a:blip r:embed="rId8"/>
                            <a:tile tx="0" ty="0" sx="100000" sy="100000" flip="none" algn="tl"/>
                          </a:blipFill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F0AFE" w:rsidRDefault="00EF0AFE" w:rsidP="00EF0AFE">
                              <w:pPr>
                                <w:pStyle w:val="FirstParagraph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sz w:val="40"/>
                                </w:rPr>
                                <w:t>ELIMU YA MSINGI WA UMAHIRI</w:t>
                              </w:r>
                            </w:p>
                            <w:p w:rsidR="00EF0AFE" w:rsidRDefault="00EF0AFE" w:rsidP="00EF0AFE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GREDI YA 7</w:t>
                              </w:r>
                            </w:p>
                            <w:p w:rsidR="00EF0AFE" w:rsidRDefault="00EF0AFE" w:rsidP="00EF0AFE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TOLEO: 009/2025</w:t>
                              </w:r>
                            </w:p>
                            <w:p w:rsidR="00EF0AFE" w:rsidRDefault="00EF0AFE" w:rsidP="00EF0AFE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KISWAHILI KARATASI 2</w:t>
                              </w:r>
                            </w:p>
                            <w:p w:rsidR="00EF0AFE" w:rsidRDefault="00EF0AFE" w:rsidP="00EF0AFE">
                              <w:pPr>
                                <w:jc w:val="center"/>
                                <w:rPr>
                                  <w:color w:val="006699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ButtonPour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3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659" t="9926" b="6618"/>
                          <a:stretch/>
                        </pic:blipFill>
                        <pic:spPr bwMode="auto">
                          <a:xfrm>
                            <a:off x="4046220" y="11430"/>
                            <a:ext cx="3348990" cy="278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9" t="59212" r="39595" b="1827"/>
                          <a:stretch/>
                        </pic:blipFill>
                        <pic:spPr bwMode="auto">
                          <a:xfrm>
                            <a:off x="0" y="1497330"/>
                            <a:ext cx="4046220" cy="130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" o:spid="_x0000_s1026" style="position:absolute;margin-left:-6.9pt;margin-top:-35.3pt;width:582.3pt;height:220.5pt;z-index:251659264" coordsize="73952,280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">
                <v:roundrect id="Rounded Rectangle 2" o:spid="_x0000_s1027" style="position:absolute;width:41148;height:164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EAfsQA&#10;AADaAAAADwAAAGRycy9kb3ducmV2LnhtbESPT2vCQBTE7wW/w/IEL6VuzKGW1FVEFKo3tYLH1+xr&#10;Es2+Ddlt/vTTu4LgcZiZ3zCzRWdK0VDtCssKJuMIBHFqdcGZgu/j5u0DhPPIGkvLpKAnB4v54GWG&#10;ibYt76k5+EwECLsEFeTeV4mULs3JoBvbijh4v7Y26IOsM6lrbAPclDKOondpsOCwkGNFq5zS6+HP&#10;KDju+rgp1v+n80/fL7m9TF9326lSo2G3/AThqfPP8KP9pRXEcL8SboCc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IxAH7EAAAA2gAAAA8AAAAAAAAAAAAAAAAAmAIAAGRycy9k&#10;b3ducmV2LnhtbFBLBQYAAAAABAAEAPUAAACJAwAAAAA=&#10;" strokecolor="black [3200]" strokeweight="2pt">
                  <v:fill r:id="rId10" o:title="" recolor="t" rotate="t" type="tile"/>
                  <v:textbox>
                    <w:txbxContent>
                      <w:p w:rsidR="00EF0AFE" w:rsidRDefault="00EF0AFE" w:rsidP="00EF0AFE">
                        <w:pPr>
                          <w:pStyle w:val="FirstParagraph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sz w:val="40"/>
                          </w:rPr>
                          <w:t>ELIMU YA MSINGI WA UMAHIRI</w:t>
                        </w:r>
                      </w:p>
                      <w:p w:rsidR="00EF0AFE" w:rsidRDefault="00EF0AFE" w:rsidP="00EF0AFE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GREDI YA 7</w:t>
                        </w:r>
                      </w:p>
                      <w:p w:rsidR="00EF0AFE" w:rsidRDefault="00EF0AFE" w:rsidP="00EF0AFE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TOLEO: 009/2025</w:t>
                        </w:r>
                      </w:p>
                      <w:p w:rsidR="00EF0AFE" w:rsidRDefault="00EF0AFE" w:rsidP="00EF0AFE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KISWAHILI KARATASI 2</w:t>
                        </w:r>
                      </w:p>
                      <w:p w:rsidR="00EF0AFE" w:rsidRDefault="00EF0AFE" w:rsidP="00EF0AFE">
                        <w:pPr>
                          <w:jc w:val="center"/>
                          <w:rPr>
                            <w:color w:val="006699"/>
                          </w:rPr>
                        </w:pP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Marking Scheme For CBSE" style="position:absolute;left:40462;top:114;width:33490;height:27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TjbQPEAAAA2gAAAA8AAABkcnMvZG93bnJldi54bWxEj0FrwkAUhO8F/8PyhN7qxgZCja4ioiD0&#10;0kZBvD2yzySYfZtm1yT667uFgsdhZr5hFqvB1KKj1lWWFUwnEQji3OqKCwXHw+7tA4TzyBpry6Tg&#10;Tg5Wy9HLAlNte/6mLvOFCBB2KSoovW9SKV1ekkE3sQ1x8C62NeiDbAupW+wD3NTyPYoSabDisFBi&#10;Q5uS8mt2Mwq+vN5W5nw4PT5v2zz+mSXrZpoo9Toe1nMQngb/DP+391pBDH9Xwg2Qy1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TjbQPEAAAA2gAAAA8AAAAAAAAAAAAAAAAA&#10;nwIAAGRycy9kb3ducmV2LnhtbFBLBQYAAAAABAAEAPcAAACQAwAAAAA=&#10;">
                  <v:imagedata r:id="rId11" o:title="Marking Scheme For CBSE" croptop="6505f" cropbottom="4337f" cropleft="37787f"/>
                  <v:path arrowok="t"/>
                </v:shape>
                <v:shape id="Picture 4" o:spid="_x0000_s1029" type="#_x0000_t75" alt="Marking Scheme For CBSE" style="position:absolute;top:14973;width:40462;height:130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VRv6LDAAAA2gAAAA8AAABkcnMvZG93bnJldi54bWxEj0FrwkAUhO8F/8PyhF5EN0ookmYjRYhI&#10;D5VG8fzIvmZDs29Ddo3pv+8WhB6HmfmGyXeT7cRIg28dK1ivEhDEtdMtNwou53K5BeEDssbOMSn4&#10;IQ+7YvaUY6bdnT9prEIjIoR9hgpMCH0mpa8NWfQr1xNH78sNFkOUQyP1gPcIt53cJMmLtNhyXDDY&#10;095Q/V3drIL39ERtlV7duPi4LM6TKZsDlko9z6e3VxCBpvAffrSPWkEKf1fiDZDF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5VG/osMAAADaAAAADwAAAAAAAAAAAAAAAACf&#10;AgAAZHJzL2Rvd25yZXYueG1sUEsFBgAAAAAEAAQA9wAAAI8DAAAAAA==&#10;">
                  <v:imagedata r:id="rId11" o:title="Marking Scheme For CBSE" croptop="38805f" cropbottom="1197f" cropleft="6061f" cropright="25949f"/>
                  <v:path arrowok="t"/>
                </v:shape>
              </v:group>
            </w:pict>
          </mc:Fallback>
        </mc:AlternateContent>
      </w:r>
    </w:p>
    <w:p w:rsidR="00EF0AFE" w:rsidRDefault="00EF0AFE" w:rsidP="00EF0A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F0AFE" w:rsidRDefault="00EF0AFE" w:rsidP="00EF0A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F0AFE" w:rsidRDefault="00CA1E47" w:rsidP="00EF0A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b/>
          <w:bCs/>
          <w:noProof/>
          <w:color w:val="FFFFFF" w:themeColor="background1"/>
        </w:rPr>
        <w:drawing>
          <wp:anchor distT="0" distB="0" distL="114300" distR="114300" simplePos="0" relativeHeight="251665408" behindDoc="0" locked="0" layoutInCell="1" allowOverlap="1" wp14:anchorId="672AFB4B" wp14:editId="76F76088">
            <wp:simplePos x="0" y="0"/>
            <wp:positionH relativeFrom="column">
              <wp:posOffset>3431540</wp:posOffset>
            </wp:positionH>
            <wp:positionV relativeFrom="paragraph">
              <wp:posOffset>73025</wp:posOffset>
            </wp:positionV>
            <wp:extent cx="1685290" cy="14287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0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6F8FD6" wp14:editId="3EEDE0D4">
                <wp:simplePos x="0" y="0"/>
                <wp:positionH relativeFrom="column">
                  <wp:posOffset>-93980</wp:posOffset>
                </wp:positionH>
                <wp:positionV relativeFrom="paragraph">
                  <wp:posOffset>65199</wp:posOffset>
                </wp:positionV>
                <wp:extent cx="4358005" cy="510540"/>
                <wp:effectExtent l="0" t="0" r="23495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58005" cy="51054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F0AFE" w:rsidRPr="00906198" w:rsidRDefault="00EF0AFE" w:rsidP="00EF0AFE">
                            <w:pPr>
                              <w:jc w:val="center"/>
                              <w:rPr>
                                <w:b/>
                                <w:sz w:val="48"/>
                              </w:rPr>
                            </w:pPr>
                            <w:r w:rsidRPr="00906198">
                              <w:rPr>
                                <w:b/>
                                <w:sz w:val="48"/>
                              </w:rPr>
                              <w:t>MWONGOZO WA KUSAHISH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30" style="position:absolute;margin-left:-7.4pt;margin-top:5.15pt;width:343.15pt;height:40.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" fillcolor="yellow" strokecolor="#4bacc6 [3208]" strokeweight="2pt">
                <v:textbox>
                  <w:txbxContent>
                    <w:p w:rsidR="00EF0AFE" w:rsidRPr="00906198" w:rsidRDefault="00EF0AFE" w:rsidP="00EF0AFE">
                      <w:pPr>
                        <w:jc w:val="center"/>
                        <w:rPr>
                          <w:b/>
                          <w:sz w:val="48"/>
                        </w:rPr>
                      </w:pPr>
                      <w:r w:rsidRPr="00906198">
                        <w:rPr>
                          <w:b/>
                          <w:sz w:val="48"/>
                        </w:rPr>
                        <w:t>MWONGOZO WA KUSAHISHA</w:t>
                      </w:r>
                    </w:p>
                  </w:txbxContent>
                </v:textbox>
              </v:rect>
            </w:pict>
          </mc:Fallback>
        </mc:AlternateContent>
      </w:r>
    </w:p>
    <w:p w:rsidR="00EF0AFE" w:rsidRDefault="00EF0AFE" w:rsidP="00EF0A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F0AFE" w:rsidRDefault="00EF0AFE" w:rsidP="00EF0A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F0AFE" w:rsidRDefault="00EF0AFE" w:rsidP="00EF0A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F0AFE" w:rsidRDefault="007B2A8F" w:rsidP="00EF0A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7.5pt;margin-top:.55pt;width:584.75pt;height:7.95pt;z-index:251663360;mso-position-horizontal-relative:text;mso-position-vertical-relative:text;mso-width-relative:page;mso-height-relative:page" o:hrpct="0" o:hralign="center" o:hr="t">
            <v:imagedata r:id="rId13" o:title="BD21309_"/>
          </v:shape>
        </w:pic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>SEHEMU A (Alama: 25)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>ZOEZI I: INSHA (Alama: 15)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>FAIDA ZA MICHEZO SHULENI NA JINSI INAVYOWAJENGA VIJANA KIASILI NA KIAKILI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Michezo shuleni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i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zaidi ya burudani tu; ni chachu muhimu katika ukuaji kamili wa vijana, ikiwajenga kiafya, kimasomo, na kijamii. Faida za michezo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i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nyingi na huathiri pakubwa maisha ya mwanafunzi ndani na nje ya darasa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353CBF">
        <w:rPr>
          <w:rFonts w:ascii="Times New Roman" w:hAnsi="Times New Roman" w:cs="Times New Roman"/>
          <w:sz w:val="24"/>
          <w:szCs w:val="24"/>
        </w:rPr>
        <w:t>Kwanza, michezo huimarisha afya ya kimwili.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Kushiriki katika riadha, mpir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w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iguu, mpira wa kikapu, au michezo mingineyo huwapa wanafunzi fursa ya kufanya mazoezi, ambayo ni muhimu kwa ukuaji wa mifupa na misuli. Mazoezi husaidia kupunguza hatari ya magonjwa sugu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kam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vile unene kupita kiasi, kisukari, na magonjwa ya moyo. Pia, huongeza viwango vya nishati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kuboresha ubora wa usingizi, hivyo kuwawezesha wanafunzi kuzingatia masomo yao kwa ufanisi zaidi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Pili, michezo inajenga nidhamu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ujuzi wa kijamii. Michezo mingi inahitaji ushirikiano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awasiliano thabiti kati ya wachezaji. Wanafunzi hujifunza umuhimu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w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kufanya kazi kwa pamoja kama timu, kufuata sheria, na kuheshimu maamuzi ya viongozi na wapinzani. Hii huwasaidia kujenga stadi za uongozi, uvumilivu,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kutatua migogoro. Pia, wanajifunza kukabilian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kushindwa kwa heshima na kusherehekea ushindi kwa unyenyekevu, sifa muhimu kwa maisha ya baadaye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Tatu, michezo huchangia afya ya akili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kupunguza msongo wa mawazo. Shinikizo la masomo linaweza kusababisha msongo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w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awazo kwa wanafunzi. Michezo hutoa njia salam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yenye afya ya kupunguza mkazo, kwani shughuli za kimwili hutoa homoni za furaha zinazoboresha hisia. Kadhalika, ushiriki katika michezo unaweza </w:t>
      </w:r>
      <w:r w:rsidRPr="00353CBF">
        <w:rPr>
          <w:rFonts w:ascii="Times New Roman" w:hAnsi="Times New Roman" w:cs="Times New Roman"/>
          <w:sz w:val="24"/>
          <w:szCs w:val="24"/>
        </w:rPr>
        <w:lastRenderedPageBreak/>
        <w:t xml:space="preserve">kuongeza kujiamini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kujithamini kwa wanafunzi, kwani wanapata fursa ya kuonyesha vipaji vyao na kufikia malengo yao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Kwa upande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w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asomo, kuna ushahidi unaoonyesha kuwa wanafunzi wanaoshiriki katika michezo mara nyingi hufanya vizuri zaidi darasani. Nidhamu wanayoijenga uwanjani huweza kuhamishwa hadi masomoni, ambapo hujifunza umuhimu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w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kupanga muda wao na kuzingatia malengo. Pia, michezo huchochea ubunifu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uwezo wa kufikiri kimkakati, stadi ambazo ni muhimu katika masomo na maisha kwa ujumla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Kwa kumalizia, michezo shuleni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i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zaidi ya shughuli za ziada; ni sehemu muhimu ya mfumo wa elimu unaowajenga vijana kimwili na kiakili. Ni muhimu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kw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shule kuwekeza katika miundombinu na rasilimali za michezo ili kuwapa wanafunzi fursa ya kunufaika na faida hizi muhimu. Kwa kufanya hivyo, tunawajengea vijana msingi imar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w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aisha yenye afya, furaha, na mafanikio.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>ZOEZI II: UFUPISHO (Alama: 10)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>a) Fupisha kifungu hicho katika aya moja isiyozidi maneno 60. (5 Alama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Elimu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i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uhimu kwa maendeleo ya nchi, ikiwapa watu ujuzi wa kukabiliana na maisha. Ni muhimu watoto wote wapate elimu bora, lakini kuna vikwazo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kam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uhaba wa walimu na miundombinu mibovu, hasa vijijini.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Umaskini pia huzuia familia kumudu gharama.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Serikali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ashirika sharti washirikiane kuhakikisha kila mtoto anasoma.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 xml:space="preserve">b) Taja vikwazo vitatu vinavyoathiri upatikanaji </w:t>
      </w:r>
      <w:proofErr w:type="gramStart"/>
      <w:r w:rsidRPr="00EF0AFE">
        <w:rPr>
          <w:rFonts w:ascii="Times New Roman" w:hAnsi="Times New Roman" w:cs="Times New Roman"/>
          <w:b/>
          <w:sz w:val="24"/>
          <w:szCs w:val="24"/>
        </w:rPr>
        <w:t>wa</w:t>
      </w:r>
      <w:proofErr w:type="gramEnd"/>
      <w:r w:rsidRPr="00EF0AFE">
        <w:rPr>
          <w:rFonts w:ascii="Times New Roman" w:hAnsi="Times New Roman" w:cs="Times New Roman"/>
          <w:b/>
          <w:sz w:val="24"/>
          <w:szCs w:val="24"/>
        </w:rPr>
        <w:t xml:space="preserve"> elimu kama ilivyotajwa katika kifungu. (3 Alama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i. Uhab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w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walimu wenye sifa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>ii. Miundombinu mibovu ya shule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iii. Ukosefu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w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vifaa vya kujifunzia / Umaskini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c) Ni nani anapaswa kushirikian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ili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kuhakikisha kila mtoto anapata elimu? (1 Alama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Serikali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ashirika mbalimbali.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 xml:space="preserve">d) Andika neno lenye maana sawa </w:t>
      </w:r>
      <w:proofErr w:type="gramStart"/>
      <w:r w:rsidRPr="00EF0AFE">
        <w:rPr>
          <w:rFonts w:ascii="Times New Roman" w:hAnsi="Times New Roman" w:cs="Times New Roman"/>
          <w:b/>
          <w:sz w:val="24"/>
          <w:szCs w:val="24"/>
        </w:rPr>
        <w:t>na</w:t>
      </w:r>
      <w:proofErr w:type="gramEnd"/>
      <w:r w:rsidRPr="00EF0AFE">
        <w:rPr>
          <w:rFonts w:ascii="Times New Roman" w:hAnsi="Times New Roman" w:cs="Times New Roman"/>
          <w:b/>
          <w:sz w:val="24"/>
          <w:szCs w:val="24"/>
        </w:rPr>
        <w:t xml:space="preserve"> nguzo kama lilivyotumika katika kifungu. (1 Alama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Msingi / Uti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w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gongo / Muhimili.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>SEHEMU B (Alama: 25)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>ZOEZI III: SARUFI NA MATUMIZI YA LUGHA (Alama: 15)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>a) Tunga sentensi mbili kuonyesha matumizi mawili tofauti ya neno 'njia'. (2 Alama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lastRenderedPageBreak/>
        <w:t xml:space="preserve">i. Tafadhali nionyeshe njia ya kwenda sokoni. (Nji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kam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barabara/uelekeo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ii. Amesuluhisha tatizo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kw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njia rahisi sana. (Nji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kam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binu/utaratibu)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>b) Ainisha maneno yaliyopigiwa mstari katika sentensi ifuatayo: Watoto wote walikimbia haraka walipoona nyoka mkubwa. (3 Alama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353CBF">
        <w:rPr>
          <w:rFonts w:ascii="Times New Roman" w:hAnsi="Times New Roman" w:cs="Times New Roman"/>
          <w:sz w:val="24"/>
          <w:szCs w:val="24"/>
        </w:rPr>
        <w:t>wote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>: Kivumishi cha jumla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353CBF">
        <w:rPr>
          <w:rFonts w:ascii="Times New Roman" w:hAnsi="Times New Roman" w:cs="Times New Roman"/>
          <w:sz w:val="24"/>
          <w:szCs w:val="24"/>
        </w:rPr>
        <w:t>harak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>: Kielezi cha namna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353CBF">
        <w:rPr>
          <w:rFonts w:ascii="Times New Roman" w:hAnsi="Times New Roman" w:cs="Times New Roman"/>
          <w:sz w:val="24"/>
          <w:szCs w:val="24"/>
        </w:rPr>
        <w:t>mkubw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>: Kivumishi cha sifa.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 xml:space="preserve">c) Tofautisha kati ya Methali </w:t>
      </w:r>
      <w:proofErr w:type="gramStart"/>
      <w:r w:rsidRPr="00EF0AFE">
        <w:rPr>
          <w:rFonts w:ascii="Times New Roman" w:hAnsi="Times New Roman" w:cs="Times New Roman"/>
          <w:b/>
          <w:sz w:val="24"/>
          <w:szCs w:val="24"/>
        </w:rPr>
        <w:t>na</w:t>
      </w:r>
      <w:proofErr w:type="gramEnd"/>
      <w:r w:rsidRPr="00EF0AFE">
        <w:rPr>
          <w:rFonts w:ascii="Times New Roman" w:hAnsi="Times New Roman" w:cs="Times New Roman"/>
          <w:b/>
          <w:sz w:val="24"/>
          <w:szCs w:val="24"/>
        </w:rPr>
        <w:t xml:space="preserve"> Misemo kwa kutumia mifano miwili kwa kila kisa. (4 Alama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Methali: Ni kauli fupi, za kitamaduni zenye hekima au ukweli unaokubalika kijamii.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Hutoa mafunzo au ushauri.</w:t>
      </w:r>
      <w:proofErr w:type="gramEnd"/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Mfano 1: Haraka haraka hain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barak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>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>Mfano 2: Mwenda pole hajikwai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Misemo: Ni fungu la maneno yasiyobadilika yanayotoa maana maalum isiyo ya moj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kw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oja, lakini maana yake haitegemei hekima ya jadi kama methali. Hutumika kueleza hali au tendo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fulani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>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>Mfano 1: Kula yamini (kuapa)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>Mfano 2: Tia maji (ongeza maji/pungua nguvu).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>d) Eleza matumizi mawili ya koma (,) katika sentensi. (2 Alama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i. Kutenganisha vitu katika orodha: Kwa mfano, Alinunua ndizi, chungwa,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embe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ii. Kutenganisha kishazi tegemezi kutoka kishazi huru: Kwa mfano, Ingawa alijitahidi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sa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>, hakuweza kufaulu.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>e) Andika sentensi zifuatazo katika wakati uliopita hali ya kuendelea (Past Continuous Tense). (2 Alama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>i. Mwalimu anaandika ubaoni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353CBF">
        <w:rPr>
          <w:rFonts w:ascii="Times New Roman" w:hAnsi="Times New Roman" w:cs="Times New Roman"/>
          <w:sz w:val="24"/>
          <w:szCs w:val="24"/>
        </w:rPr>
        <w:t>Mwalimu alikuwa akiandika ubaoni.</w:t>
      </w:r>
      <w:proofErr w:type="gramEnd"/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>ii. Wanafunzi wanacheza mpira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353CBF">
        <w:rPr>
          <w:rFonts w:ascii="Times New Roman" w:hAnsi="Times New Roman" w:cs="Times New Roman"/>
          <w:sz w:val="24"/>
          <w:szCs w:val="24"/>
        </w:rPr>
        <w:t>Wanafunzi walikuwa wakicheza mpira.</w:t>
      </w:r>
      <w:proofErr w:type="gramEnd"/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lastRenderedPageBreak/>
        <w:t>f) Kamilisha nahau ifuatayo: (1 Alama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Kuw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kono mrefu.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>g) Toa maana ya nahau uliyokamilisha hapo juu. (1 Alama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Kuw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kono mrefu: Kuwa mwizi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>ZOEZI IV: FASIHISIMULIZI NA UTENDAJI (Alama: 10)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 xml:space="preserve">a) Eleza maana ya ngano </w:t>
      </w:r>
      <w:proofErr w:type="gramStart"/>
      <w:r w:rsidRPr="00EF0AFE">
        <w:rPr>
          <w:rFonts w:ascii="Times New Roman" w:hAnsi="Times New Roman" w:cs="Times New Roman"/>
          <w:b/>
          <w:sz w:val="24"/>
          <w:szCs w:val="24"/>
        </w:rPr>
        <w:t>na</w:t>
      </w:r>
      <w:proofErr w:type="gramEnd"/>
      <w:r w:rsidRPr="00EF0AFE">
        <w:rPr>
          <w:rFonts w:ascii="Times New Roman" w:hAnsi="Times New Roman" w:cs="Times New Roman"/>
          <w:b/>
          <w:sz w:val="24"/>
          <w:szCs w:val="24"/>
        </w:rPr>
        <w:t xml:space="preserve"> utaje sifa mbili za ngano. (3 Alama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Ngano: Ni hadithi fupi za kubuniwa zinazohusisha wahusik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kam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wanyama, watu, au viumbe vingine, na mara nyingi huwa na maadili au mafunzo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>Sifa mbili za ngano: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i. Huhusisha wahusik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kam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wanyama wanaozungumza na kutenda kama binadamu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ii. Huw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funzo au maadili mwishoni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iii. Husimuliw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kw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domo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>iv. Hutumia lugha sahili.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 xml:space="preserve">b) Taja </w:t>
      </w:r>
      <w:proofErr w:type="gramStart"/>
      <w:r w:rsidRPr="00EF0AFE">
        <w:rPr>
          <w:rFonts w:ascii="Times New Roman" w:hAnsi="Times New Roman" w:cs="Times New Roman"/>
          <w:b/>
          <w:sz w:val="24"/>
          <w:szCs w:val="24"/>
        </w:rPr>
        <w:t>na</w:t>
      </w:r>
      <w:proofErr w:type="gramEnd"/>
      <w:r w:rsidRPr="00EF0AFE">
        <w:rPr>
          <w:rFonts w:ascii="Times New Roman" w:hAnsi="Times New Roman" w:cs="Times New Roman"/>
          <w:b/>
          <w:sz w:val="24"/>
          <w:szCs w:val="24"/>
        </w:rPr>
        <w:t xml:space="preserve"> ueleze kwa kifupi aina mbili za vitendawili. (2 Alama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i. Vitendawili vya maswali: Hivi huuliza swali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teguzi anapaswa kutoa jibu sahihi. Mfano: Mamba hulal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viatu? (Jibu: Mgomba)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ii. Vitendawili vya maelezo/fumbo: Hivi hutoa maelezo ya kitu au hali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fulani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na mteguzi anapaswa kukisia kinachoelezwa. Mfano: Nyumba yangu haina mlango. (Jibu: Yai).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 xml:space="preserve">c) Ni nini umuhimu </w:t>
      </w:r>
      <w:proofErr w:type="gramStart"/>
      <w:r w:rsidRPr="00EF0AFE">
        <w:rPr>
          <w:rFonts w:ascii="Times New Roman" w:hAnsi="Times New Roman" w:cs="Times New Roman"/>
          <w:b/>
          <w:sz w:val="24"/>
          <w:szCs w:val="24"/>
        </w:rPr>
        <w:t>wa</w:t>
      </w:r>
      <w:proofErr w:type="gramEnd"/>
      <w:r w:rsidRPr="00EF0AFE">
        <w:rPr>
          <w:rFonts w:ascii="Times New Roman" w:hAnsi="Times New Roman" w:cs="Times New Roman"/>
          <w:b/>
          <w:sz w:val="24"/>
          <w:szCs w:val="24"/>
        </w:rPr>
        <w:t xml:space="preserve"> ngoma katika jamii za Kiafrika? </w:t>
      </w:r>
      <w:proofErr w:type="gramStart"/>
      <w:r w:rsidRPr="00EF0AFE">
        <w:rPr>
          <w:rFonts w:ascii="Times New Roman" w:hAnsi="Times New Roman" w:cs="Times New Roman"/>
          <w:b/>
          <w:sz w:val="24"/>
          <w:szCs w:val="24"/>
        </w:rPr>
        <w:t>Taja umuhimu wowote miwili.</w:t>
      </w:r>
      <w:proofErr w:type="gramEnd"/>
      <w:r w:rsidRPr="00EF0AFE">
        <w:rPr>
          <w:rFonts w:ascii="Times New Roman" w:hAnsi="Times New Roman" w:cs="Times New Roman"/>
          <w:b/>
          <w:sz w:val="24"/>
          <w:szCs w:val="24"/>
        </w:rPr>
        <w:t xml:space="preserve"> (2 Alama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i. Burudani: Ngoma hutumika kuburudisha jamii katika sherehe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atukio mbalimbali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ii. Kuunganisha jamii: Ngoma huleta watu pamoja, kuimarisha umoj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mshikamano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iii. Kufundisha maadili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historia: Ngoma zinaweza kutumika kupitisha historia, mila, na maadili kutoka kizazi kimoja hadi kingine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lastRenderedPageBreak/>
        <w:t xml:space="preserve">iv. Ibad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shukrani: Baadhi ya ngoma hutumika katika shughuli za kidini au kushukuru Mungu.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 xml:space="preserve">d) Eleza maana mbili tofauti za neno 'tini' katika muktadha </w:t>
      </w:r>
      <w:proofErr w:type="gramStart"/>
      <w:r w:rsidRPr="00EF0AFE">
        <w:rPr>
          <w:rFonts w:ascii="Times New Roman" w:hAnsi="Times New Roman" w:cs="Times New Roman"/>
          <w:b/>
          <w:sz w:val="24"/>
          <w:szCs w:val="24"/>
        </w:rPr>
        <w:t>wa</w:t>
      </w:r>
      <w:proofErr w:type="gramEnd"/>
      <w:r w:rsidRPr="00EF0AFE">
        <w:rPr>
          <w:rFonts w:ascii="Times New Roman" w:hAnsi="Times New Roman" w:cs="Times New Roman"/>
          <w:b/>
          <w:sz w:val="24"/>
          <w:szCs w:val="24"/>
        </w:rPr>
        <w:t xml:space="preserve"> lugha. (2 Alama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>i. Tini (Matunda): Ni tunda lenye asili ya Mashariki ya Kati, mara nyingi huliwa likiwa mbichi au kavu.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ii. Tini (Namba/Sehemu ya hesabu): Hurejelea nambari 10 (kumi). Katika muktadh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fulani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, tini inaweza kumaanisha kumi au vipande kumi. (Ingawa si matumizi ya kawaida, huweza kutokea katika baadhi ya lahaja au muktadha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w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kihistoria).</w:t>
      </w:r>
    </w:p>
    <w:p w:rsidR="00353CBF" w:rsidRPr="00EF0AFE" w:rsidRDefault="00353CBF" w:rsidP="00EF0A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F0AFE">
        <w:rPr>
          <w:rFonts w:ascii="Times New Roman" w:hAnsi="Times New Roman" w:cs="Times New Roman"/>
          <w:b/>
          <w:sz w:val="24"/>
          <w:szCs w:val="24"/>
        </w:rPr>
        <w:t xml:space="preserve">e) Ni tofauti gani kati ya utani </w:t>
      </w:r>
      <w:proofErr w:type="gramStart"/>
      <w:r w:rsidRPr="00EF0AFE">
        <w:rPr>
          <w:rFonts w:ascii="Times New Roman" w:hAnsi="Times New Roman" w:cs="Times New Roman"/>
          <w:b/>
          <w:sz w:val="24"/>
          <w:szCs w:val="24"/>
        </w:rPr>
        <w:t>na</w:t>
      </w:r>
      <w:proofErr w:type="gramEnd"/>
      <w:r w:rsidRPr="00EF0AFE">
        <w:rPr>
          <w:rFonts w:ascii="Times New Roman" w:hAnsi="Times New Roman" w:cs="Times New Roman"/>
          <w:b/>
          <w:sz w:val="24"/>
          <w:szCs w:val="24"/>
        </w:rPr>
        <w:t xml:space="preserve"> kejeli? (1 Alama)</w:t>
      </w:r>
    </w:p>
    <w:p w:rsidR="00353CBF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>Utani: Ni matumizi ya maneno au vitendo vinavyolenga kuchekesha au kufurahisha bila nia mbaya, mara nyingi hujenga uhusiano mwema.</w:t>
      </w:r>
    </w:p>
    <w:p w:rsidR="00C93B85" w:rsidRPr="00353CBF" w:rsidRDefault="00353CBF" w:rsidP="00EF0A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3CBF">
        <w:rPr>
          <w:rFonts w:ascii="Times New Roman" w:hAnsi="Times New Roman" w:cs="Times New Roman"/>
          <w:sz w:val="24"/>
          <w:szCs w:val="24"/>
        </w:rPr>
        <w:t xml:space="preserve">Kejeli: Ni matumizi ya maneno au vitendo vinavyolenga kudhihaki, kudharau, au kuudhi mtu </w:t>
      </w:r>
      <w:proofErr w:type="gramStart"/>
      <w:r w:rsidRPr="00353CBF">
        <w:rPr>
          <w:rFonts w:ascii="Times New Roman" w:hAnsi="Times New Roman" w:cs="Times New Roman"/>
          <w:sz w:val="24"/>
          <w:szCs w:val="24"/>
        </w:rPr>
        <w:t>kwa</w:t>
      </w:r>
      <w:proofErr w:type="gramEnd"/>
      <w:r w:rsidRPr="00353CBF">
        <w:rPr>
          <w:rFonts w:ascii="Times New Roman" w:hAnsi="Times New Roman" w:cs="Times New Roman"/>
          <w:sz w:val="24"/>
          <w:szCs w:val="24"/>
        </w:rPr>
        <w:t xml:space="preserve"> nia mbaya.</w:t>
      </w:r>
    </w:p>
    <w:p w:rsidR="00EF0AFE" w:rsidRPr="00EF0AFE" w:rsidRDefault="00EF0AFE" w:rsidP="00EF0A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F0AFE" w:rsidRDefault="00EF0AFE" w:rsidP="00EF0AF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F0AFE" w:rsidRDefault="00EF0AFE" w:rsidP="00EF0AF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F0AFE" w:rsidRDefault="00EF0AFE" w:rsidP="00EF0AF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F0AFE" w:rsidRDefault="00EF0AFE" w:rsidP="00EF0AF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F0AFE" w:rsidRDefault="00EF0AFE" w:rsidP="00EF0AF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F0AFE" w:rsidRDefault="00EF0AFE" w:rsidP="00EF0AF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F0AFE" w:rsidRDefault="00EF0AFE" w:rsidP="00EF0AF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A1E47" w:rsidRDefault="00CA1E47" w:rsidP="00EF0AF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A1E47" w:rsidRDefault="00CA1E47" w:rsidP="00EF0AF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A1E47" w:rsidRDefault="00CA1E47" w:rsidP="00EF0AF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A1E47" w:rsidRDefault="00CA1E47" w:rsidP="00EF0AF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53CBF" w:rsidRPr="00353CBF" w:rsidRDefault="00EF0AFE" w:rsidP="00EF0AF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UU NDIO UKURASA WA MWISHO ULIOPIGWA CHAPA.</w:t>
      </w:r>
    </w:p>
    <w:sectPr w:rsidR="00353CBF" w:rsidRPr="00353CBF" w:rsidSect="006973F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426" w:right="474" w:bottom="851" w:left="426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2A8F" w:rsidRDefault="007B2A8F" w:rsidP="00FD0A0D">
      <w:pPr>
        <w:spacing w:after="0" w:line="240" w:lineRule="auto"/>
      </w:pPr>
      <w:r>
        <w:separator/>
      </w:r>
    </w:p>
  </w:endnote>
  <w:endnote w:type="continuationSeparator" w:id="0">
    <w:p w:rsidR="007B2A8F" w:rsidRDefault="007B2A8F" w:rsidP="00FD0A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0AFE" w:rsidRDefault="00EF0AF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0A0D" w:rsidRDefault="00FD0A0D" w:rsidP="00FD0A0D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EDI LA 7 KISWAHILI KARATASI 2                 </w:t>
    </w:r>
    <w:r w:rsidR="000B2D34">
      <w:rPr>
        <w:rFonts w:ascii="Bradley Hand ITC" w:hAnsi="Bradley Hand ITC"/>
        <w:b/>
      </w:rPr>
      <w:t>702/2</w:t>
    </w:r>
    <w:r>
      <w:rPr>
        <w:rFonts w:ascii="Bradley Hand ITC" w:hAnsi="Bradley Hand ITC"/>
        <w:b/>
      </w:rPr>
      <w:t xml:space="preserve">                …</w:t>
    </w:r>
    <w:r w:rsidRPr="00AC07FB">
      <w:rPr>
        <w:rFonts w:ascii="Bradley Hand ITC" w:hAnsi="Bradley Hand ITC"/>
      </w:rPr>
      <w:t>KILA MWANAFUNZI NI WA THAMANI</w:t>
    </w:r>
    <w:r>
      <w:rPr>
        <w:rFonts w:ascii="Bradley Hand ITC" w:hAnsi="Bradley Hand ITC"/>
        <w:b/>
      </w:rPr>
      <w:t>…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0AFE" w:rsidRDefault="00EF0AF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2A8F" w:rsidRDefault="007B2A8F" w:rsidP="00FD0A0D">
      <w:pPr>
        <w:spacing w:after="0" w:line="240" w:lineRule="auto"/>
      </w:pPr>
      <w:r>
        <w:separator/>
      </w:r>
    </w:p>
  </w:footnote>
  <w:footnote w:type="continuationSeparator" w:id="0">
    <w:p w:rsidR="007B2A8F" w:rsidRDefault="007B2A8F" w:rsidP="00FD0A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0AFE" w:rsidRDefault="007B2A8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184391" o:spid="_x0000_s2050" type="#_x0000_t136" style="position:absolute;margin-left:0;margin-top:0;width:703.35pt;height:95.9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WONGOZO WA KUSAHISH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0AFE" w:rsidRDefault="007B2A8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184392" o:spid="_x0000_s2051" type="#_x0000_t136" style="position:absolute;margin-left:0;margin-top:0;width:748.9pt;height:95.9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WONGOZO WA KUSAHISHA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0AFE" w:rsidRDefault="007B2A8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184390" o:spid="_x0000_s2049" type="#_x0000_t136" style="position:absolute;margin-left:0;margin-top:0;width:703.35pt;height:95.9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WONGOZO WA KUSAHISHA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D260F"/>
    <w:multiLevelType w:val="multilevel"/>
    <w:tmpl w:val="961AD56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37B452F"/>
    <w:multiLevelType w:val="multilevel"/>
    <w:tmpl w:val="BF1AF40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99B2D80"/>
    <w:multiLevelType w:val="multilevel"/>
    <w:tmpl w:val="A4D4C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ABA222F"/>
    <w:multiLevelType w:val="multilevel"/>
    <w:tmpl w:val="27A690B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C98622A"/>
    <w:multiLevelType w:val="multilevel"/>
    <w:tmpl w:val="651C4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36709A3"/>
    <w:multiLevelType w:val="multilevel"/>
    <w:tmpl w:val="C9B6D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8FF163C"/>
    <w:multiLevelType w:val="multilevel"/>
    <w:tmpl w:val="6D2830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1E272F2"/>
    <w:multiLevelType w:val="multilevel"/>
    <w:tmpl w:val="22F0D3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8E579A7"/>
    <w:multiLevelType w:val="multilevel"/>
    <w:tmpl w:val="A64C2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AFC26FF"/>
    <w:multiLevelType w:val="multilevel"/>
    <w:tmpl w:val="9528B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ECD7DD6"/>
    <w:multiLevelType w:val="multilevel"/>
    <w:tmpl w:val="9F2E49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F3645BA"/>
    <w:multiLevelType w:val="multilevel"/>
    <w:tmpl w:val="4E1634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348681A"/>
    <w:multiLevelType w:val="multilevel"/>
    <w:tmpl w:val="02FE29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76E10CD"/>
    <w:multiLevelType w:val="multilevel"/>
    <w:tmpl w:val="5ACCAFA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80F2C42"/>
    <w:multiLevelType w:val="multilevel"/>
    <w:tmpl w:val="4558ABF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AAE355D"/>
    <w:multiLevelType w:val="multilevel"/>
    <w:tmpl w:val="DC2CF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55764669"/>
    <w:multiLevelType w:val="multilevel"/>
    <w:tmpl w:val="ED2E87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560846BC"/>
    <w:multiLevelType w:val="multilevel"/>
    <w:tmpl w:val="9A7CEC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91A1149"/>
    <w:multiLevelType w:val="multilevel"/>
    <w:tmpl w:val="AE1E56E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B2E4912"/>
    <w:multiLevelType w:val="multilevel"/>
    <w:tmpl w:val="E624AD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7AB121F4"/>
    <w:multiLevelType w:val="multilevel"/>
    <w:tmpl w:val="82EE4A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6"/>
  </w:num>
  <w:num w:numId="3">
    <w:abstractNumId w:val="17"/>
  </w:num>
  <w:num w:numId="4">
    <w:abstractNumId w:val="19"/>
  </w:num>
  <w:num w:numId="5">
    <w:abstractNumId w:val="7"/>
  </w:num>
  <w:num w:numId="6">
    <w:abstractNumId w:val="9"/>
  </w:num>
  <w:num w:numId="7">
    <w:abstractNumId w:val="20"/>
  </w:num>
  <w:num w:numId="8">
    <w:abstractNumId w:val="3"/>
  </w:num>
  <w:num w:numId="9">
    <w:abstractNumId w:val="15"/>
  </w:num>
  <w:num w:numId="10">
    <w:abstractNumId w:val="2"/>
  </w:num>
  <w:num w:numId="11">
    <w:abstractNumId w:val="10"/>
  </w:num>
  <w:num w:numId="12">
    <w:abstractNumId w:val="14"/>
  </w:num>
  <w:num w:numId="13">
    <w:abstractNumId w:val="12"/>
  </w:num>
  <w:num w:numId="14">
    <w:abstractNumId w:val="6"/>
  </w:num>
  <w:num w:numId="15">
    <w:abstractNumId w:val="13"/>
  </w:num>
  <w:num w:numId="16">
    <w:abstractNumId w:val="1"/>
  </w:num>
  <w:num w:numId="17">
    <w:abstractNumId w:val="5"/>
  </w:num>
  <w:num w:numId="18">
    <w:abstractNumId w:val="11"/>
  </w:num>
  <w:num w:numId="19">
    <w:abstractNumId w:val="18"/>
  </w:num>
  <w:num w:numId="20">
    <w:abstractNumId w:val="0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C172B"/>
    <w:rsid w:val="000B2D34"/>
    <w:rsid w:val="001064D3"/>
    <w:rsid w:val="0015124E"/>
    <w:rsid w:val="003075A1"/>
    <w:rsid w:val="003139F0"/>
    <w:rsid w:val="00353CBF"/>
    <w:rsid w:val="00354571"/>
    <w:rsid w:val="004816E7"/>
    <w:rsid w:val="004D486A"/>
    <w:rsid w:val="00575498"/>
    <w:rsid w:val="005C172B"/>
    <w:rsid w:val="00651BB0"/>
    <w:rsid w:val="006973FE"/>
    <w:rsid w:val="007324B9"/>
    <w:rsid w:val="00747646"/>
    <w:rsid w:val="007B2A8F"/>
    <w:rsid w:val="0087416D"/>
    <w:rsid w:val="008C4282"/>
    <w:rsid w:val="00994C2A"/>
    <w:rsid w:val="00C3656B"/>
    <w:rsid w:val="00C93B85"/>
    <w:rsid w:val="00C97CA8"/>
    <w:rsid w:val="00CA1E47"/>
    <w:rsid w:val="00E214A4"/>
    <w:rsid w:val="00EF0AFE"/>
    <w:rsid w:val="00FC64D9"/>
    <w:rsid w:val="00FD0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C17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C172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C172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72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C172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C172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5C17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C172B"/>
    <w:rPr>
      <w:b/>
      <w:bCs/>
    </w:rPr>
  </w:style>
  <w:style w:type="character" w:customStyle="1" w:styleId="export-sheets-button">
    <w:name w:val="export-sheets-button"/>
    <w:basedOn w:val="DefaultParagraphFont"/>
    <w:rsid w:val="005C172B"/>
  </w:style>
  <w:style w:type="character" w:styleId="Emphasis">
    <w:name w:val="Emphasis"/>
    <w:basedOn w:val="DefaultParagraphFont"/>
    <w:uiPriority w:val="20"/>
    <w:qFormat/>
    <w:rsid w:val="005C172B"/>
    <w:rPr>
      <w:i/>
      <w:iCs/>
    </w:rPr>
  </w:style>
  <w:style w:type="paragraph" w:customStyle="1" w:styleId="query-text-line">
    <w:name w:val="query-text-line"/>
    <w:basedOn w:val="Normal"/>
    <w:rsid w:val="005C17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FD0A0D"/>
    <w:pPr>
      <w:ind w:left="720"/>
      <w:contextualSpacing/>
    </w:pPr>
  </w:style>
  <w:style w:type="table" w:styleId="TableGrid">
    <w:name w:val="Table Grid"/>
    <w:basedOn w:val="TableNormal"/>
    <w:uiPriority w:val="59"/>
    <w:rsid w:val="00FD0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FD0A0D"/>
  </w:style>
  <w:style w:type="character" w:styleId="IntenseReference">
    <w:name w:val="Intense Reference"/>
    <w:basedOn w:val="DefaultParagraphFont"/>
    <w:uiPriority w:val="32"/>
    <w:qFormat/>
    <w:rsid w:val="00FD0A0D"/>
    <w:rPr>
      <w:b/>
      <w:bCs/>
      <w:smallCaps/>
      <w:color w:val="C0504D" w:themeColor="accent2"/>
      <w:spacing w:val="5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FD0A0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D0A0D"/>
  </w:style>
  <w:style w:type="paragraph" w:styleId="BalloonText">
    <w:name w:val="Balloon Text"/>
    <w:basedOn w:val="Normal"/>
    <w:link w:val="BalloonTextChar"/>
    <w:uiPriority w:val="99"/>
    <w:semiHidden/>
    <w:unhideWhenUsed/>
    <w:rsid w:val="00FD0A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A0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D0A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0A0D"/>
  </w:style>
  <w:style w:type="paragraph" w:styleId="Footer">
    <w:name w:val="footer"/>
    <w:basedOn w:val="Normal"/>
    <w:link w:val="FooterChar"/>
    <w:uiPriority w:val="99"/>
    <w:unhideWhenUsed/>
    <w:rsid w:val="00FD0A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0A0D"/>
  </w:style>
  <w:style w:type="character" w:styleId="Hyperlink">
    <w:name w:val="Hyperlink"/>
    <w:basedOn w:val="DefaultParagraphFont"/>
    <w:uiPriority w:val="99"/>
    <w:unhideWhenUsed/>
    <w:rsid w:val="0087416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416D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C17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C172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C172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72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C172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C172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5C17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C172B"/>
    <w:rPr>
      <w:b/>
      <w:bCs/>
    </w:rPr>
  </w:style>
  <w:style w:type="character" w:customStyle="1" w:styleId="export-sheets-button">
    <w:name w:val="export-sheets-button"/>
    <w:basedOn w:val="DefaultParagraphFont"/>
    <w:rsid w:val="005C172B"/>
  </w:style>
  <w:style w:type="character" w:styleId="Emphasis">
    <w:name w:val="Emphasis"/>
    <w:basedOn w:val="DefaultParagraphFont"/>
    <w:uiPriority w:val="20"/>
    <w:qFormat/>
    <w:rsid w:val="005C172B"/>
    <w:rPr>
      <w:i/>
      <w:iCs/>
    </w:rPr>
  </w:style>
  <w:style w:type="paragraph" w:customStyle="1" w:styleId="query-text-line">
    <w:name w:val="query-text-line"/>
    <w:basedOn w:val="Normal"/>
    <w:rsid w:val="005C17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FD0A0D"/>
    <w:pPr>
      <w:ind w:left="720"/>
      <w:contextualSpacing/>
    </w:pPr>
  </w:style>
  <w:style w:type="table" w:styleId="TableGrid">
    <w:name w:val="Table Grid"/>
    <w:basedOn w:val="TableNormal"/>
    <w:uiPriority w:val="59"/>
    <w:rsid w:val="00FD0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FD0A0D"/>
  </w:style>
  <w:style w:type="character" w:styleId="IntenseReference">
    <w:name w:val="Intense Reference"/>
    <w:basedOn w:val="DefaultParagraphFont"/>
    <w:uiPriority w:val="32"/>
    <w:qFormat/>
    <w:rsid w:val="00FD0A0D"/>
    <w:rPr>
      <w:b/>
      <w:bCs/>
      <w:smallCaps/>
      <w:color w:val="C0504D" w:themeColor="accent2"/>
      <w:spacing w:val="5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FD0A0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D0A0D"/>
  </w:style>
  <w:style w:type="paragraph" w:styleId="BalloonText">
    <w:name w:val="Balloon Text"/>
    <w:basedOn w:val="Normal"/>
    <w:link w:val="BalloonTextChar"/>
    <w:uiPriority w:val="99"/>
    <w:semiHidden/>
    <w:unhideWhenUsed/>
    <w:rsid w:val="00FD0A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A0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D0A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0A0D"/>
  </w:style>
  <w:style w:type="paragraph" w:styleId="Footer">
    <w:name w:val="footer"/>
    <w:basedOn w:val="Normal"/>
    <w:link w:val="FooterChar"/>
    <w:uiPriority w:val="99"/>
    <w:unhideWhenUsed/>
    <w:rsid w:val="00FD0A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0A0D"/>
  </w:style>
  <w:style w:type="character" w:styleId="Hyperlink">
    <w:name w:val="Hyperlink"/>
    <w:basedOn w:val="DefaultParagraphFont"/>
    <w:uiPriority w:val="99"/>
    <w:unhideWhenUsed/>
    <w:rsid w:val="0087416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416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39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73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767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336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934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5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396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9263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9918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681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0994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44366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491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7859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586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352017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443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67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29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7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24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67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799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6942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7225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418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3635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929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62104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5467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43008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905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35387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75652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8115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049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6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66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9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77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62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909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905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485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5929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9030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04951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08582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73099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0126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5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4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99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96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74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14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91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5104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582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610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178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7410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89336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85061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16629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49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34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24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02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22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36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47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415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23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6319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5198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62449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3955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89984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821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1057</Words>
  <Characters>602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scar Mwangi</dc:creator>
  <cp:lastModifiedBy>Oscar Mwangi</cp:lastModifiedBy>
  <cp:revision>16</cp:revision>
  <cp:lastPrinted>2025-08-10T12:46:00Z</cp:lastPrinted>
  <dcterms:created xsi:type="dcterms:W3CDTF">2025-07-04T12:20:00Z</dcterms:created>
  <dcterms:modified xsi:type="dcterms:W3CDTF">2025-08-10T13:54:00Z</dcterms:modified>
</cp:coreProperties>
</file>